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ily Santol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tol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26 North Rogers Avenue, Chicago, IL, USA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ily.santolin@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6325774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i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